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0367E" w:rsidRPr="00696FBA" w:rsidRDefault="00E0367E" w:rsidP="00E0367E">
      <w:pPr>
        <w:spacing w:before="100" w:beforeAutospacing="1" w:after="100" w:afterAutospacing="1" w:line="240" w:lineRule="auto"/>
        <w:rPr>
          <w:rFonts w:ascii="Comic Sans MS" w:eastAsia="Times New Roman" w:hAnsi="Comic Sans MS" w:cs="Times New Roman"/>
          <w:color w:val="000000"/>
          <w:sz w:val="24"/>
          <w:szCs w:val="24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E0367E" w:rsidRPr="00696FBA" w:rsidRDefault="00E0367E" w:rsidP="00E0367E">
      <w:pPr>
        <w:pStyle w:val="FirstParagraph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GRADE 9</w:t>
      </w:r>
    </w:p>
    <w:p w:rsidR="00E0367E" w:rsidRPr="00696FBA" w:rsidRDefault="00E0367E" w:rsidP="00E0367E">
      <w:pPr>
        <w:pStyle w:val="FirstParagraph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MWONGOZO WA KUSAHISHA</w:t>
      </w:r>
    </w:p>
    <w:p w:rsidR="00E0367E" w:rsidRPr="00622E18" w:rsidRDefault="00E0367E" w:rsidP="00E0367E">
      <w:pPr>
        <w:pStyle w:val="FirstParagraph"/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  <w:r w:rsidRPr="00696FBA">
        <w:rPr>
          <w:rFonts w:ascii="Comic Sans MS" w:hAnsi="Comic Sans MS"/>
          <w:b/>
          <w:bCs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  <w:t>FEBRUARI 2026</w:t>
      </w:r>
    </w:p>
    <w:p w:rsidR="00E0367E" w:rsidRPr="00696FBA" w:rsidRDefault="00E0367E" w:rsidP="00E0367E">
      <w:pPr>
        <w:pStyle w:val="FirstParagraph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9"/>
        <w:gridCol w:w="711"/>
        <w:gridCol w:w="649"/>
        <w:gridCol w:w="711"/>
        <w:gridCol w:w="649"/>
        <w:gridCol w:w="711"/>
        <w:gridCol w:w="649"/>
        <w:gridCol w:w="711"/>
      </w:tblGrid>
      <w:tr w:rsidR="00E0367E" w:rsidRPr="00622E18" w:rsidTr="00C12458">
        <w:tc>
          <w:tcPr>
            <w:tcW w:w="0" w:type="auto"/>
            <w:hideMark/>
          </w:tcPr>
          <w:p w:rsidR="00E0367E" w:rsidRPr="00622E18" w:rsidRDefault="00E0367E" w:rsidP="00C12458">
            <w:pPr>
              <w:jc w:val="center"/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t>Na.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jc w:val="center"/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</w:pPr>
            <w:proofErr w:type="spellStart"/>
            <w:r w:rsidRPr="00622E18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t>Jibu</w:t>
            </w:r>
            <w:proofErr w:type="spellEnd"/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jc w:val="center"/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t>Na.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jc w:val="center"/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</w:pPr>
            <w:proofErr w:type="spellStart"/>
            <w:r w:rsidRPr="00622E18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t>Jibu</w:t>
            </w:r>
            <w:proofErr w:type="spellEnd"/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jc w:val="center"/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t>Na.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jc w:val="center"/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</w:pPr>
            <w:proofErr w:type="spellStart"/>
            <w:r w:rsidRPr="00622E18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t>Jibu</w:t>
            </w:r>
            <w:proofErr w:type="spellEnd"/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jc w:val="center"/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t>Na.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jc w:val="center"/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</w:pPr>
            <w:proofErr w:type="spellStart"/>
            <w:r w:rsidRPr="00622E18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t>Jibu</w:t>
            </w:r>
            <w:proofErr w:type="spellEnd"/>
          </w:p>
        </w:tc>
      </w:tr>
      <w:tr w:rsidR="00E0367E" w:rsidRPr="00622E18" w:rsidTr="00C12458"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40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D</w:t>
            </w:r>
          </w:p>
        </w:tc>
      </w:tr>
      <w:tr w:rsidR="00E0367E" w:rsidRPr="00622E18" w:rsidTr="00C12458"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41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C</w:t>
            </w:r>
          </w:p>
        </w:tc>
      </w:tr>
      <w:tr w:rsidR="00E0367E" w:rsidRPr="00622E18" w:rsidTr="00C12458"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42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B</w:t>
            </w:r>
          </w:p>
        </w:tc>
      </w:tr>
      <w:tr w:rsidR="00E0367E" w:rsidRPr="00622E18" w:rsidTr="00C12458"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17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43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D</w:t>
            </w:r>
          </w:p>
        </w:tc>
      </w:tr>
      <w:tr w:rsidR="00E0367E" w:rsidRPr="00622E18" w:rsidTr="00C12458"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31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44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C</w:t>
            </w:r>
          </w:p>
        </w:tc>
      </w:tr>
      <w:tr w:rsidR="00E0367E" w:rsidRPr="00622E18" w:rsidTr="00C12458"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32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45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C</w:t>
            </w:r>
          </w:p>
        </w:tc>
      </w:tr>
      <w:tr w:rsidR="00E0367E" w:rsidRPr="00622E18" w:rsidTr="00C12458"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33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46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D</w:t>
            </w:r>
          </w:p>
        </w:tc>
      </w:tr>
      <w:tr w:rsidR="00E0367E" w:rsidRPr="00622E18" w:rsidTr="00C12458"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34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47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B</w:t>
            </w:r>
          </w:p>
        </w:tc>
      </w:tr>
      <w:tr w:rsidR="00E0367E" w:rsidRPr="00622E18" w:rsidTr="00C12458"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35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48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A</w:t>
            </w:r>
          </w:p>
        </w:tc>
      </w:tr>
      <w:tr w:rsidR="00E0367E" w:rsidRPr="00622E18" w:rsidTr="00C12458"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36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49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B</w:t>
            </w:r>
          </w:p>
        </w:tc>
      </w:tr>
      <w:tr w:rsidR="00E0367E" w:rsidRPr="00622E18" w:rsidTr="00C12458"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37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D</w:t>
            </w:r>
          </w:p>
        </w:tc>
      </w:tr>
      <w:tr w:rsidR="00E0367E" w:rsidRPr="00622E18" w:rsidTr="00C12458"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38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</w:p>
        </w:tc>
      </w:tr>
      <w:tr w:rsidR="00E0367E" w:rsidRPr="00622E18" w:rsidTr="00C12458"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26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39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622E18">
              <w:rPr>
                <w:rFonts w:ascii="Comic Sans MS" w:eastAsia="Times New Roman" w:hAnsi="Comic Sans MS" w:cs="Times New Roman"/>
                <w:sz w:val="24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E0367E" w:rsidRPr="00622E18" w:rsidRDefault="00E0367E" w:rsidP="00C12458">
            <w:pPr>
              <w:rPr>
                <w:rFonts w:ascii="Comic Sans MS" w:eastAsia="Times New Roman" w:hAnsi="Comic Sans MS" w:cs="Times New Roman"/>
                <w:sz w:val="24"/>
                <w:szCs w:val="24"/>
              </w:rPr>
            </w:pPr>
          </w:p>
        </w:tc>
      </w:tr>
    </w:tbl>
    <w:p w:rsidR="00E0367E" w:rsidRPr="00696FBA" w:rsidRDefault="00E0367E" w:rsidP="00E0367E">
      <w:pPr>
        <w:pStyle w:val="FirstParagraph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E0367E" w:rsidRPr="00696FBA" w:rsidRDefault="00E0367E" w:rsidP="00E0367E">
      <w:pPr>
        <w:pStyle w:val="FirstParagraph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E0367E" w:rsidRPr="00696FBA" w:rsidRDefault="00E0367E" w:rsidP="00E0367E">
      <w:pPr>
        <w:pStyle w:val="FirstParagraph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E0367E" w:rsidRPr="00696FBA" w:rsidRDefault="00E0367E" w:rsidP="00E0367E">
      <w:pPr>
        <w:pStyle w:val="FirstParagraph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E0367E" w:rsidRPr="00696FBA" w:rsidRDefault="00E0367E" w:rsidP="00E0367E">
      <w:pPr>
        <w:pStyle w:val="FirstParagraph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E0367E" w:rsidRPr="00696FBA" w:rsidRDefault="00E0367E" w:rsidP="00E0367E">
      <w:pPr>
        <w:pStyle w:val="FirstParagraph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E0367E" w:rsidRDefault="00E0367E" w:rsidP="00E0367E">
      <w:pPr>
        <w:pStyle w:val="FirstParagraph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E0367E" w:rsidRDefault="00E0367E" w:rsidP="00E0367E">
      <w:pPr>
        <w:pStyle w:val="BodyText"/>
      </w:pPr>
    </w:p>
    <w:p w:rsidR="00E0367E" w:rsidRDefault="00E0367E" w:rsidP="00E0367E">
      <w:pPr>
        <w:pStyle w:val="BodyText"/>
      </w:pPr>
    </w:p>
    <w:p w:rsidR="00E0367E" w:rsidRDefault="00E0367E" w:rsidP="00E0367E">
      <w:pPr>
        <w:pStyle w:val="BodyText"/>
      </w:pPr>
    </w:p>
    <w:p w:rsidR="00E0367E" w:rsidRDefault="00E0367E" w:rsidP="00E0367E">
      <w:pPr>
        <w:pStyle w:val="BodyText"/>
      </w:pPr>
    </w:p>
    <w:p w:rsidR="00E0367E" w:rsidRDefault="00E0367E" w:rsidP="00E0367E">
      <w:pPr>
        <w:pStyle w:val="BodyText"/>
      </w:pPr>
    </w:p>
    <w:p w:rsidR="00E0367E" w:rsidRDefault="00E0367E" w:rsidP="00E0367E">
      <w:pPr>
        <w:pStyle w:val="BodyText"/>
      </w:pPr>
    </w:p>
    <w:p w:rsidR="00E0367E" w:rsidRDefault="00E0367E" w:rsidP="00E0367E">
      <w:pPr>
        <w:pStyle w:val="BodyText"/>
      </w:pPr>
    </w:p>
    <w:p w:rsidR="00E0367E" w:rsidRPr="00622E18" w:rsidRDefault="00E0367E" w:rsidP="00E0367E">
      <w:pPr>
        <w:pStyle w:val="BodyText"/>
      </w:pPr>
    </w:p>
    <w:p w:rsidR="00E0367E" w:rsidRPr="00696FBA" w:rsidRDefault="00E0367E" w:rsidP="00E0367E">
      <w:pPr>
        <w:pStyle w:val="FirstParagraph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E0367E" w:rsidRPr="00696FBA" w:rsidRDefault="00E0367E" w:rsidP="00E0367E">
      <w:pPr>
        <w:pStyle w:val="FirstParagraph"/>
        <w:rPr>
          <w:rFonts w:ascii="Comic Sans MS" w:hAnsi="Comic Sans MS"/>
          <w:color w:val="000000"/>
          <w14:textFill>
            <w14:solidFill>
              <w14:srgbClr w14:val="000000">
                <w14:alpha w14:val="30000"/>
              </w14:srgbClr>
            </w14:solidFill>
          </w14:textFill>
        </w:rPr>
      </w:pPr>
    </w:p>
    <w:p w:rsidR="000222AD" w:rsidRDefault="000222AD">
      <w:bookmarkStart w:id="0" w:name="_GoBack"/>
      <w:bookmarkEnd w:id="0"/>
    </w:p>
    <w:sectPr w:rsidR="000222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0367E"/>
    <w:rsid w:val="000222AD"/>
    <w:rsid w:val="00E03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36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0367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E0367E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E0367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0367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36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0367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E0367E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E0367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036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1A581E-3E65-45B3-B100-1DDDC9FEB3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</Words>
  <Characters>306</Characters>
  <Application>Microsoft Office Word</Application>
  <DocSecurity>0</DocSecurity>
  <Lines>2</Lines>
  <Paragraphs>1</Paragraphs>
  <ScaleCrop>false</ScaleCrop>
  <Company/>
  <LinksUpToDate>false</LinksUpToDate>
  <CharactersWithSpaces>3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1</cp:revision>
  <dcterms:created xsi:type="dcterms:W3CDTF">2025-12-28T06:04:00Z</dcterms:created>
  <dcterms:modified xsi:type="dcterms:W3CDTF">2025-12-28T06:04:00Z</dcterms:modified>
</cp:coreProperties>
</file>